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34472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7763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2805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70866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125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2928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118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10177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37364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59439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42244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йдарбекова Алия Робертовна</dc:creator>
  <dc:language>ru-RU</dc:language>
  <cp:keywords/>
  <dcterms:created xsi:type="dcterms:W3CDTF">2024-04-08T10:13:54Z</dcterms:created>
  <dcterms:modified xsi:type="dcterms:W3CDTF">2024-04-08T1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